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1370C" w14:textId="77777777" w:rsidR="00864B4F" w:rsidRDefault="00864B4F">
      <w:pPr>
        <w:pStyle w:val="Heading1"/>
      </w:pPr>
      <w:bookmarkStart w:id="0" w:name="X82fbdeeee463d1b37ec3610710b7c2fb0073268"/>
      <w:bookmarkStart w:id="1" w:name="_Toc207970151"/>
      <w:r>
        <w:t>Table of Contents</w:t>
      </w:r>
      <w:bookmarkEnd w:id="1"/>
    </w:p>
    <w:p w14:paraId="4604E435" w14:textId="10D66C79" w:rsidR="00864B4F" w:rsidRDefault="00864B4F">
      <w:pPr>
        <w:pStyle w:val="TOC1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>
        <w:rPr>
          <w:noProof/>
        </w:rPr>
        <w:t>Table of Cont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4B3ADB4" w14:textId="224DA946" w:rsidR="00864B4F" w:rsidRDefault="00864B4F">
      <w:pPr>
        <w:pStyle w:val="TOC1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Task Sheet for Review 2: Architecture &amp; Desig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C1BB42C" w14:textId="44713DCB" w:rsidR="00864B4F" w:rsidRDefault="00864B4F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Project: Smart Building Management Syst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DDBD766" w14:textId="3D36E2C1" w:rsidR="00864B4F" w:rsidRDefault="00864B4F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Batch No: T3.2308.A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5E32E9C" w14:textId="5FE3A16E" w:rsidR="00864B4F" w:rsidRDefault="00864B4F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Group No: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77FE63F" w14:textId="4A6EA173" w:rsidR="00864B4F" w:rsidRDefault="00864B4F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Semester: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0B0D4FB" w14:textId="28375117" w:rsidR="00864B4F" w:rsidRDefault="00864B4F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Supervisor: Mr. Truong Thanh T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AE76FB5" w14:textId="327E1C1E" w:rsidR="00864B4F" w:rsidRDefault="00864B4F">
      <w:pPr>
        <w:pStyle w:val="TOC2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Month: September 202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BB55A60" w14:textId="235944D2" w:rsidR="00864B4F" w:rsidRDefault="00864B4F">
      <w:pPr>
        <w:pStyle w:val="TOC3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Team Membe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7591D17" w14:textId="724BB58A" w:rsidR="00864B4F" w:rsidRDefault="00864B4F">
      <w:pPr>
        <w:pStyle w:val="TOC3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Task Breakdow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0BE0440" w14:textId="1EB2BC3D" w:rsidR="00864B4F" w:rsidRDefault="00864B4F">
      <w:pPr>
        <w:pStyle w:val="TOC3"/>
        <w:tabs>
          <w:tab w:val="right" w:leader="dot" w:pos="9350"/>
        </w:tabs>
        <w:rPr>
          <w:rFonts w:eastAsiaTheme="minorEastAsia"/>
          <w:noProof/>
          <w:kern w:val="2"/>
          <w14:ligatures w14:val="standardContextual"/>
        </w:rPr>
      </w:pPr>
      <w:r>
        <w:rPr>
          <w:noProof/>
        </w:rPr>
        <w:t>No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2079701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45D8099" w14:textId="04B5DFB3" w:rsidR="00CF1185" w:rsidRDefault="00864B4F">
      <w:pPr>
        <w:pStyle w:val="Heading1"/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fldChar w:fldCharType="end"/>
      </w:r>
      <w:bookmarkStart w:id="2" w:name="_Toc207970152"/>
      <w:r>
        <w:t>Task Sheet for Review 2: Architecture &amp; Design</w:t>
      </w:r>
      <w:bookmarkEnd w:id="2"/>
    </w:p>
    <w:p w14:paraId="721B6B75" w14:textId="77777777" w:rsidR="00CF1185" w:rsidRDefault="00864B4F">
      <w:pPr>
        <w:pStyle w:val="Heading2"/>
      </w:pPr>
      <w:bookmarkStart w:id="3" w:name="project-smart-building-management-system"/>
      <w:bookmarkStart w:id="4" w:name="_Toc207970153"/>
      <w:r>
        <w:t>Project: Smart Building Management System</w:t>
      </w:r>
      <w:bookmarkEnd w:id="4"/>
    </w:p>
    <w:p w14:paraId="20F66DB4" w14:textId="77777777" w:rsidR="00CF1185" w:rsidRDefault="00864B4F">
      <w:pPr>
        <w:pStyle w:val="Heading2"/>
      </w:pPr>
      <w:bookmarkStart w:id="5" w:name="batch-no-t3.2308.a0"/>
      <w:bookmarkStart w:id="6" w:name="_Toc207970154"/>
      <w:bookmarkEnd w:id="3"/>
      <w:r>
        <w:t>Batch No: T3.2308.A0</w:t>
      </w:r>
      <w:bookmarkEnd w:id="6"/>
    </w:p>
    <w:p w14:paraId="28DB5228" w14:textId="77777777" w:rsidR="00CF1185" w:rsidRDefault="00864B4F">
      <w:pPr>
        <w:pStyle w:val="Heading2"/>
      </w:pPr>
      <w:bookmarkStart w:id="7" w:name="group-no-1"/>
      <w:bookmarkStart w:id="8" w:name="_Toc207970155"/>
      <w:bookmarkEnd w:id="5"/>
      <w:r>
        <w:t>Group No: 1</w:t>
      </w:r>
      <w:bookmarkEnd w:id="8"/>
    </w:p>
    <w:p w14:paraId="00EB921D" w14:textId="77777777" w:rsidR="00CF1185" w:rsidRDefault="00864B4F">
      <w:pPr>
        <w:pStyle w:val="Heading2"/>
      </w:pPr>
      <w:bookmarkStart w:id="9" w:name="semester-1"/>
      <w:bookmarkStart w:id="10" w:name="_Toc207970156"/>
      <w:bookmarkEnd w:id="7"/>
      <w:r>
        <w:t>Semester: 1</w:t>
      </w:r>
      <w:bookmarkEnd w:id="10"/>
    </w:p>
    <w:p w14:paraId="6851243F" w14:textId="77777777" w:rsidR="00CF1185" w:rsidRDefault="00864B4F">
      <w:pPr>
        <w:pStyle w:val="Heading2"/>
      </w:pPr>
      <w:bookmarkStart w:id="11" w:name="supervisor-mr.-truong-thanh-trung"/>
      <w:bookmarkStart w:id="12" w:name="_Toc207970157"/>
      <w:bookmarkEnd w:id="9"/>
      <w:r>
        <w:t>Supervisor: Mr. Truong Thanh Trung</w:t>
      </w:r>
      <w:bookmarkEnd w:id="12"/>
    </w:p>
    <w:p w14:paraId="0BE86A32" w14:textId="77777777" w:rsidR="00CF1185" w:rsidRDefault="00864B4F">
      <w:pPr>
        <w:pStyle w:val="Heading2"/>
      </w:pPr>
      <w:bookmarkStart w:id="13" w:name="month-september-2025"/>
      <w:bookmarkStart w:id="14" w:name="_Toc207970158"/>
      <w:bookmarkEnd w:id="11"/>
      <w:r>
        <w:t>Month: September 2025</w:t>
      </w:r>
      <w:bookmarkEnd w:id="14"/>
    </w:p>
    <w:p w14:paraId="6E3EAEEB" w14:textId="77777777" w:rsidR="00CF1185" w:rsidRDefault="00864B4F">
      <w:pPr>
        <w:pStyle w:val="Heading3"/>
      </w:pPr>
      <w:bookmarkStart w:id="15" w:name="team-members"/>
      <w:bookmarkStart w:id="16" w:name="_Toc207970159"/>
      <w:r>
        <w:t>Team Members</w:t>
      </w:r>
      <w:bookmarkEnd w:id="16"/>
    </w:p>
    <w:p w14:paraId="75C95465" w14:textId="77777777" w:rsidR="00CF1185" w:rsidRDefault="00864B4F">
      <w:pPr>
        <w:pStyle w:val="Compact"/>
        <w:numPr>
          <w:ilvl w:val="0"/>
          <w:numId w:val="2"/>
        </w:numPr>
      </w:pPr>
      <w:r>
        <w:t>Hu</w:t>
      </w:r>
      <w:r>
        <w:t>ỳ</w:t>
      </w:r>
      <w:r>
        <w:t>nh T</w:t>
      </w:r>
      <w:r>
        <w:t>ấ</w:t>
      </w:r>
      <w:r>
        <w:t>n L</w:t>
      </w:r>
      <w:r>
        <w:t>ự</w:t>
      </w:r>
      <w:r>
        <w:t>c (Student1507630)</w:t>
      </w:r>
    </w:p>
    <w:p w14:paraId="47B79D9A" w14:textId="77777777" w:rsidR="00CF1185" w:rsidRDefault="00864B4F">
      <w:pPr>
        <w:pStyle w:val="Compact"/>
        <w:numPr>
          <w:ilvl w:val="0"/>
          <w:numId w:val="2"/>
        </w:numPr>
      </w:pPr>
      <w:r>
        <w:t>Đ</w:t>
      </w:r>
      <w:r>
        <w:t>ặ</w:t>
      </w:r>
      <w:r>
        <w:t>ng Trí Th</w:t>
      </w:r>
      <w:r>
        <w:t>ứ</w:t>
      </w:r>
      <w:r>
        <w:t>c (Student1438991)</w:t>
      </w:r>
    </w:p>
    <w:p w14:paraId="6A2600F9" w14:textId="77777777" w:rsidR="00CF1185" w:rsidRDefault="00864B4F">
      <w:pPr>
        <w:pStyle w:val="Heading3"/>
      </w:pPr>
      <w:bookmarkStart w:id="17" w:name="task-breakdown"/>
      <w:bookmarkStart w:id="18" w:name="_Toc207970160"/>
      <w:bookmarkEnd w:id="15"/>
      <w:r>
        <w:t>Task Breakdown</w:t>
      </w:r>
      <w:bookmarkEnd w:id="18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65"/>
        <w:gridCol w:w="2329"/>
        <w:gridCol w:w="1294"/>
        <w:gridCol w:w="1553"/>
        <w:gridCol w:w="1294"/>
        <w:gridCol w:w="1035"/>
        <w:gridCol w:w="906"/>
      </w:tblGrid>
      <w:tr w:rsidR="00CF1185" w14:paraId="4C5FA557" w14:textId="77777777" w:rsidTr="00CF11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63" w:type="dxa"/>
          </w:tcPr>
          <w:p w14:paraId="4F003D1A" w14:textId="77777777" w:rsidR="00CF1185" w:rsidRDefault="00864B4F">
            <w:pPr>
              <w:pStyle w:val="Compact"/>
            </w:pPr>
            <w:r>
              <w:t>Task ID</w:t>
            </w:r>
          </w:p>
        </w:tc>
        <w:tc>
          <w:tcPr>
            <w:tcW w:w="1926" w:type="dxa"/>
          </w:tcPr>
          <w:p w14:paraId="5734F6D2" w14:textId="77777777" w:rsidR="00CF1185" w:rsidRDefault="00864B4F">
            <w:pPr>
              <w:pStyle w:val="Compact"/>
            </w:pPr>
            <w:r>
              <w:t>Task Description</w:t>
            </w:r>
          </w:p>
        </w:tc>
        <w:tc>
          <w:tcPr>
            <w:tcW w:w="1070" w:type="dxa"/>
          </w:tcPr>
          <w:p w14:paraId="25EDB11B" w14:textId="77777777" w:rsidR="00CF1185" w:rsidRDefault="00864B4F">
            <w:pPr>
              <w:pStyle w:val="Compact"/>
            </w:pPr>
            <w:r>
              <w:t>Assignee</w:t>
            </w:r>
          </w:p>
        </w:tc>
        <w:tc>
          <w:tcPr>
            <w:tcW w:w="1284" w:type="dxa"/>
          </w:tcPr>
          <w:p w14:paraId="2AB011FB" w14:textId="77777777" w:rsidR="00CF1185" w:rsidRDefault="00864B4F">
            <w:pPr>
              <w:pStyle w:val="Compact"/>
            </w:pPr>
            <w:r>
              <w:t>Start Date</w:t>
            </w:r>
          </w:p>
        </w:tc>
        <w:tc>
          <w:tcPr>
            <w:tcW w:w="1070" w:type="dxa"/>
          </w:tcPr>
          <w:p w14:paraId="3FAE945D" w14:textId="77777777" w:rsidR="00CF1185" w:rsidRDefault="00864B4F">
            <w:pPr>
              <w:pStyle w:val="Compact"/>
            </w:pPr>
            <w:r>
              <w:t>End Date</w:t>
            </w:r>
          </w:p>
        </w:tc>
        <w:tc>
          <w:tcPr>
            <w:tcW w:w="856" w:type="dxa"/>
          </w:tcPr>
          <w:p w14:paraId="277E86E2" w14:textId="77777777" w:rsidR="00CF1185" w:rsidRDefault="00864B4F">
            <w:pPr>
              <w:pStyle w:val="Compact"/>
            </w:pPr>
            <w:r>
              <w:t>Status</w:t>
            </w:r>
          </w:p>
        </w:tc>
        <w:tc>
          <w:tcPr>
            <w:tcW w:w="749" w:type="dxa"/>
          </w:tcPr>
          <w:p w14:paraId="3C095070" w14:textId="77777777" w:rsidR="00CF1185" w:rsidRDefault="00864B4F">
            <w:pPr>
              <w:pStyle w:val="Compact"/>
            </w:pPr>
            <w:r>
              <w:t>Notes</w:t>
            </w:r>
          </w:p>
        </w:tc>
      </w:tr>
      <w:tr w:rsidR="00CF1185" w14:paraId="5EECF6E8" w14:textId="77777777">
        <w:tc>
          <w:tcPr>
            <w:tcW w:w="963" w:type="dxa"/>
          </w:tcPr>
          <w:p w14:paraId="0C56CD7B" w14:textId="77777777" w:rsidR="00CF1185" w:rsidRDefault="00864B4F">
            <w:pPr>
              <w:pStyle w:val="Compact"/>
            </w:pPr>
            <w:r>
              <w:t>R2-01</w:t>
            </w:r>
          </w:p>
        </w:tc>
        <w:tc>
          <w:tcPr>
            <w:tcW w:w="1926" w:type="dxa"/>
          </w:tcPr>
          <w:p w14:paraId="7915971C" w14:textId="77777777" w:rsidR="00CF1185" w:rsidRDefault="00864B4F">
            <w:pPr>
              <w:pStyle w:val="Compact"/>
            </w:pPr>
            <w:r>
              <w:t xml:space="preserve">Define 3-tier architecture (Presentation, Business Logic, </w:t>
            </w:r>
            <w:r>
              <w:lastRenderedPageBreak/>
              <w:t>Data Access)</w:t>
            </w:r>
          </w:p>
        </w:tc>
        <w:tc>
          <w:tcPr>
            <w:tcW w:w="1070" w:type="dxa"/>
          </w:tcPr>
          <w:p w14:paraId="4C530C8D" w14:textId="77777777" w:rsidR="00CF1185" w:rsidRDefault="00864B4F">
            <w:pPr>
              <w:pStyle w:val="Compact"/>
            </w:pPr>
            <w:r>
              <w:lastRenderedPageBreak/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29154EF9" w14:textId="77777777" w:rsidR="00CF1185" w:rsidRDefault="00864B4F">
            <w:pPr>
              <w:pStyle w:val="Compact"/>
            </w:pPr>
            <w:r>
              <w:t>12/09/2025</w:t>
            </w:r>
          </w:p>
        </w:tc>
        <w:tc>
          <w:tcPr>
            <w:tcW w:w="1070" w:type="dxa"/>
          </w:tcPr>
          <w:p w14:paraId="31836074" w14:textId="77777777" w:rsidR="00CF1185" w:rsidRDefault="00864B4F">
            <w:pPr>
              <w:pStyle w:val="Compact"/>
            </w:pPr>
            <w:r>
              <w:t>13/09/2025</w:t>
            </w:r>
          </w:p>
        </w:tc>
        <w:tc>
          <w:tcPr>
            <w:tcW w:w="856" w:type="dxa"/>
          </w:tcPr>
          <w:p w14:paraId="18180C3F" w14:textId="77777777" w:rsidR="00CF1185" w:rsidRDefault="00864B4F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6D9A9903" w14:textId="77777777" w:rsidR="00CF1185" w:rsidRDefault="00864B4F">
            <w:pPr>
              <w:pStyle w:val="Compact"/>
            </w:pPr>
            <w:r>
              <w:t xml:space="preserve">Clear responsibilities and </w:t>
            </w:r>
            <w:r>
              <w:lastRenderedPageBreak/>
              <w:t>boundaries</w:t>
            </w:r>
          </w:p>
        </w:tc>
      </w:tr>
      <w:tr w:rsidR="00CF1185" w14:paraId="4E0EAF6B" w14:textId="77777777">
        <w:tc>
          <w:tcPr>
            <w:tcW w:w="963" w:type="dxa"/>
          </w:tcPr>
          <w:p w14:paraId="43C914FF" w14:textId="77777777" w:rsidR="00CF1185" w:rsidRDefault="00864B4F">
            <w:pPr>
              <w:pStyle w:val="Compact"/>
            </w:pPr>
            <w:r>
              <w:lastRenderedPageBreak/>
              <w:t>R2-02</w:t>
            </w:r>
          </w:p>
        </w:tc>
        <w:tc>
          <w:tcPr>
            <w:tcW w:w="1926" w:type="dxa"/>
          </w:tcPr>
          <w:p w14:paraId="14375800" w14:textId="77777777" w:rsidR="00CF1185" w:rsidRDefault="00864B4F">
            <w:pPr>
              <w:pStyle w:val="Compact"/>
            </w:pPr>
            <w:r>
              <w:t>Detail roles of each tier and technologies used</w:t>
            </w:r>
          </w:p>
        </w:tc>
        <w:tc>
          <w:tcPr>
            <w:tcW w:w="1070" w:type="dxa"/>
          </w:tcPr>
          <w:p w14:paraId="2A37B7EA" w14:textId="77777777" w:rsidR="00CF1185" w:rsidRDefault="00864B4F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36976386" w14:textId="77777777" w:rsidR="00CF1185" w:rsidRDefault="00864B4F">
            <w:pPr>
              <w:pStyle w:val="Compact"/>
            </w:pPr>
            <w:r>
              <w:t>12/09/2025</w:t>
            </w:r>
          </w:p>
        </w:tc>
        <w:tc>
          <w:tcPr>
            <w:tcW w:w="1070" w:type="dxa"/>
          </w:tcPr>
          <w:p w14:paraId="68D1EB83" w14:textId="77777777" w:rsidR="00CF1185" w:rsidRDefault="00864B4F">
            <w:pPr>
              <w:pStyle w:val="Compact"/>
            </w:pPr>
            <w:r>
              <w:t>14/09/2025</w:t>
            </w:r>
          </w:p>
        </w:tc>
        <w:tc>
          <w:tcPr>
            <w:tcW w:w="856" w:type="dxa"/>
          </w:tcPr>
          <w:p w14:paraId="5844E6A4" w14:textId="77777777" w:rsidR="00CF1185" w:rsidRDefault="00864B4F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66510A8D" w14:textId="77777777" w:rsidR="00CF1185" w:rsidRDefault="00864B4F">
            <w:pPr>
              <w:pStyle w:val="Compact"/>
            </w:pPr>
            <w:r>
              <w:t>React+TS, Flutter, Spring Boot, MySQL, Redis</w:t>
            </w:r>
          </w:p>
        </w:tc>
      </w:tr>
      <w:tr w:rsidR="00CF1185" w14:paraId="3BDCAF32" w14:textId="77777777">
        <w:tc>
          <w:tcPr>
            <w:tcW w:w="963" w:type="dxa"/>
          </w:tcPr>
          <w:p w14:paraId="246C80CD" w14:textId="77777777" w:rsidR="00CF1185" w:rsidRDefault="00864B4F">
            <w:pPr>
              <w:pStyle w:val="Compact"/>
            </w:pPr>
            <w:r>
              <w:t>R2-03</w:t>
            </w:r>
          </w:p>
        </w:tc>
        <w:tc>
          <w:tcPr>
            <w:tcW w:w="1926" w:type="dxa"/>
          </w:tcPr>
          <w:p w14:paraId="719605A5" w14:textId="77777777" w:rsidR="00CF1185" w:rsidRDefault="00864B4F">
            <w:pPr>
              <w:pStyle w:val="Compact"/>
            </w:pPr>
            <w:r>
              <w:t>Describe overall system architecture</w:t>
            </w:r>
          </w:p>
        </w:tc>
        <w:tc>
          <w:tcPr>
            <w:tcW w:w="1070" w:type="dxa"/>
          </w:tcPr>
          <w:p w14:paraId="23638E98" w14:textId="77777777" w:rsidR="00CF1185" w:rsidRDefault="00864B4F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3D62163D" w14:textId="77777777" w:rsidR="00CF1185" w:rsidRDefault="00864B4F">
            <w:pPr>
              <w:pStyle w:val="Compact"/>
            </w:pPr>
            <w:r>
              <w:t>13/09/2025</w:t>
            </w:r>
          </w:p>
        </w:tc>
        <w:tc>
          <w:tcPr>
            <w:tcW w:w="1070" w:type="dxa"/>
          </w:tcPr>
          <w:p w14:paraId="76FC04C3" w14:textId="77777777" w:rsidR="00CF1185" w:rsidRDefault="00864B4F">
            <w:pPr>
              <w:pStyle w:val="Compact"/>
            </w:pPr>
            <w:r>
              <w:t>14/09/2025</w:t>
            </w:r>
          </w:p>
        </w:tc>
        <w:tc>
          <w:tcPr>
            <w:tcW w:w="856" w:type="dxa"/>
          </w:tcPr>
          <w:p w14:paraId="3D4FAE8B" w14:textId="77777777" w:rsidR="00CF1185" w:rsidRDefault="00864B4F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34E7CE28" w14:textId="77777777" w:rsidR="00CF1185" w:rsidRDefault="00864B4F">
            <w:pPr>
              <w:pStyle w:val="Compact"/>
            </w:pPr>
            <w:r>
              <w:t>Web, Mobile, RESTful APIs, 3-tier</w:t>
            </w:r>
          </w:p>
        </w:tc>
      </w:tr>
      <w:tr w:rsidR="00CF1185" w14:paraId="56272119" w14:textId="77777777">
        <w:tc>
          <w:tcPr>
            <w:tcW w:w="963" w:type="dxa"/>
          </w:tcPr>
          <w:p w14:paraId="1C39E2C3" w14:textId="77777777" w:rsidR="00CF1185" w:rsidRDefault="00864B4F">
            <w:pPr>
              <w:pStyle w:val="Compact"/>
            </w:pPr>
            <w:r>
              <w:t>R2-04</w:t>
            </w:r>
          </w:p>
        </w:tc>
        <w:tc>
          <w:tcPr>
            <w:tcW w:w="1926" w:type="dxa"/>
          </w:tcPr>
          <w:p w14:paraId="73BD2542" w14:textId="77777777" w:rsidR="00CF1185" w:rsidRDefault="00864B4F">
            <w:pPr>
              <w:pStyle w:val="Compact"/>
            </w:pPr>
            <w:r>
              <w:t>Design microservices architecture diagram</w:t>
            </w:r>
          </w:p>
        </w:tc>
        <w:tc>
          <w:tcPr>
            <w:tcW w:w="1070" w:type="dxa"/>
          </w:tcPr>
          <w:p w14:paraId="3A4B4DB0" w14:textId="77777777" w:rsidR="00CF1185" w:rsidRDefault="00864B4F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75F02463" w14:textId="77777777" w:rsidR="00CF1185" w:rsidRDefault="00864B4F">
            <w:pPr>
              <w:pStyle w:val="Compact"/>
            </w:pPr>
            <w:r>
              <w:t>14/09/2025</w:t>
            </w:r>
          </w:p>
        </w:tc>
        <w:tc>
          <w:tcPr>
            <w:tcW w:w="1070" w:type="dxa"/>
          </w:tcPr>
          <w:p w14:paraId="18B0E6CC" w14:textId="77777777" w:rsidR="00CF1185" w:rsidRDefault="00864B4F">
            <w:pPr>
              <w:pStyle w:val="Compact"/>
            </w:pPr>
            <w:r>
              <w:t>16/09/2025</w:t>
            </w:r>
          </w:p>
        </w:tc>
        <w:tc>
          <w:tcPr>
            <w:tcW w:w="856" w:type="dxa"/>
          </w:tcPr>
          <w:p w14:paraId="5592EB43" w14:textId="77777777" w:rsidR="00CF1185" w:rsidRDefault="00864B4F">
            <w:pPr>
              <w:pStyle w:val="Compact"/>
            </w:pPr>
            <w:r>
              <w:t>Pending</w:t>
            </w:r>
          </w:p>
        </w:tc>
        <w:tc>
          <w:tcPr>
            <w:tcW w:w="749" w:type="dxa"/>
          </w:tcPr>
          <w:p w14:paraId="00584A4D" w14:textId="77777777" w:rsidR="00CF1185" w:rsidRDefault="00864B4F">
            <w:pPr>
              <w:pStyle w:val="Compact"/>
            </w:pPr>
            <w:r>
              <w:t>Draw components and inter-service communication</w:t>
            </w:r>
          </w:p>
        </w:tc>
      </w:tr>
      <w:tr w:rsidR="00CF1185" w14:paraId="62B570F4" w14:textId="77777777">
        <w:tc>
          <w:tcPr>
            <w:tcW w:w="963" w:type="dxa"/>
          </w:tcPr>
          <w:p w14:paraId="362D8D9B" w14:textId="77777777" w:rsidR="00CF1185" w:rsidRDefault="00864B4F">
            <w:pPr>
              <w:pStyle w:val="Compact"/>
            </w:pPr>
            <w:r>
              <w:t>R2-05</w:t>
            </w:r>
          </w:p>
        </w:tc>
        <w:tc>
          <w:tcPr>
            <w:tcW w:w="1926" w:type="dxa"/>
          </w:tcPr>
          <w:p w14:paraId="0C9E4D27" w14:textId="77777777" w:rsidR="00CF1185" w:rsidRDefault="00864B4F">
            <w:pPr>
              <w:pStyle w:val="Compact"/>
            </w:pPr>
            <w:r>
              <w:t>Document microservices details (Main, Realtime, Facility, Reporting, Payment, Security)</w:t>
            </w:r>
          </w:p>
        </w:tc>
        <w:tc>
          <w:tcPr>
            <w:tcW w:w="1070" w:type="dxa"/>
          </w:tcPr>
          <w:p w14:paraId="30027C7A" w14:textId="77777777" w:rsidR="00CF1185" w:rsidRDefault="00864B4F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6A6E2DB5" w14:textId="77777777" w:rsidR="00CF1185" w:rsidRDefault="00864B4F">
            <w:pPr>
              <w:pStyle w:val="Compact"/>
            </w:pPr>
            <w:r>
              <w:t>14/09/2025</w:t>
            </w:r>
          </w:p>
        </w:tc>
        <w:tc>
          <w:tcPr>
            <w:tcW w:w="1070" w:type="dxa"/>
          </w:tcPr>
          <w:p w14:paraId="1FDC6D58" w14:textId="77777777" w:rsidR="00CF1185" w:rsidRDefault="00864B4F">
            <w:pPr>
              <w:pStyle w:val="Compact"/>
            </w:pPr>
            <w:r>
              <w:t>16/09/2025</w:t>
            </w:r>
          </w:p>
        </w:tc>
        <w:tc>
          <w:tcPr>
            <w:tcW w:w="856" w:type="dxa"/>
          </w:tcPr>
          <w:p w14:paraId="665B94B8" w14:textId="77777777" w:rsidR="00CF1185" w:rsidRDefault="00864B4F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6265492F" w14:textId="77777777" w:rsidR="00CF1185" w:rsidRDefault="00864B4F">
            <w:pPr>
              <w:pStyle w:val="Compact"/>
            </w:pPr>
            <w:r>
              <w:t>Responsibilities, data stores, protocols</w:t>
            </w:r>
          </w:p>
        </w:tc>
      </w:tr>
      <w:tr w:rsidR="00CF1185" w14:paraId="314281CA" w14:textId="77777777">
        <w:tc>
          <w:tcPr>
            <w:tcW w:w="963" w:type="dxa"/>
          </w:tcPr>
          <w:p w14:paraId="65BB3B85" w14:textId="77777777" w:rsidR="00CF1185" w:rsidRDefault="00864B4F">
            <w:pPr>
              <w:pStyle w:val="Compact"/>
            </w:pPr>
            <w:r>
              <w:t>R2-06</w:t>
            </w:r>
          </w:p>
        </w:tc>
        <w:tc>
          <w:tcPr>
            <w:tcW w:w="1926" w:type="dxa"/>
          </w:tcPr>
          <w:p w14:paraId="5AE75952" w14:textId="77777777" w:rsidR="00CF1185" w:rsidRDefault="00864B4F">
            <w:pPr>
              <w:pStyle w:val="Compact"/>
            </w:pPr>
            <w:r>
              <w:t>Define data flows (user request, inter-service, data, realtime)</w:t>
            </w:r>
          </w:p>
        </w:tc>
        <w:tc>
          <w:tcPr>
            <w:tcW w:w="1070" w:type="dxa"/>
          </w:tcPr>
          <w:p w14:paraId="785A903A" w14:textId="77777777" w:rsidR="00CF1185" w:rsidRDefault="00864B4F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455C016C" w14:textId="77777777" w:rsidR="00CF1185" w:rsidRDefault="00864B4F">
            <w:pPr>
              <w:pStyle w:val="Compact"/>
            </w:pPr>
            <w:r>
              <w:t>15/09/2025</w:t>
            </w:r>
          </w:p>
        </w:tc>
        <w:tc>
          <w:tcPr>
            <w:tcW w:w="1070" w:type="dxa"/>
          </w:tcPr>
          <w:p w14:paraId="75AF6BEA" w14:textId="77777777" w:rsidR="00CF1185" w:rsidRDefault="00864B4F">
            <w:pPr>
              <w:pStyle w:val="Compact"/>
            </w:pPr>
            <w:r>
              <w:t>17/09/2025</w:t>
            </w:r>
          </w:p>
        </w:tc>
        <w:tc>
          <w:tcPr>
            <w:tcW w:w="856" w:type="dxa"/>
          </w:tcPr>
          <w:p w14:paraId="65CBEE7C" w14:textId="77777777" w:rsidR="00CF1185" w:rsidRDefault="00864B4F">
            <w:pPr>
              <w:pStyle w:val="Compact"/>
            </w:pPr>
            <w:r>
              <w:t>In Progress</w:t>
            </w:r>
          </w:p>
        </w:tc>
        <w:tc>
          <w:tcPr>
            <w:tcW w:w="749" w:type="dxa"/>
          </w:tcPr>
          <w:p w14:paraId="5B88FC43" w14:textId="77777777" w:rsidR="00CF1185" w:rsidRDefault="00864B4F">
            <w:pPr>
              <w:pStyle w:val="Compact"/>
            </w:pPr>
            <w:r>
              <w:t xml:space="preserve">Sequence and integration </w:t>
            </w:r>
            <w:r>
              <w:lastRenderedPageBreak/>
              <w:t>points</w:t>
            </w:r>
          </w:p>
        </w:tc>
      </w:tr>
      <w:tr w:rsidR="00CF1185" w14:paraId="66BF13D7" w14:textId="77777777">
        <w:tc>
          <w:tcPr>
            <w:tcW w:w="963" w:type="dxa"/>
          </w:tcPr>
          <w:p w14:paraId="5F79E7FD" w14:textId="77777777" w:rsidR="00CF1185" w:rsidRDefault="00864B4F">
            <w:pPr>
              <w:pStyle w:val="Compact"/>
            </w:pPr>
            <w:r>
              <w:lastRenderedPageBreak/>
              <w:t>R2-07</w:t>
            </w:r>
          </w:p>
        </w:tc>
        <w:tc>
          <w:tcPr>
            <w:tcW w:w="1926" w:type="dxa"/>
          </w:tcPr>
          <w:p w14:paraId="62C5CB4C" w14:textId="77777777" w:rsidR="00CF1185" w:rsidRDefault="00864B4F">
            <w:pPr>
              <w:pStyle w:val="Compact"/>
            </w:pPr>
            <w:r>
              <w:t>Create Data Flow Diagrams (DFD) for main flows</w:t>
            </w:r>
          </w:p>
        </w:tc>
        <w:tc>
          <w:tcPr>
            <w:tcW w:w="1070" w:type="dxa"/>
          </w:tcPr>
          <w:p w14:paraId="5914FC26" w14:textId="77777777" w:rsidR="00CF1185" w:rsidRDefault="00864B4F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151A19F8" w14:textId="77777777" w:rsidR="00CF1185" w:rsidRDefault="00864B4F">
            <w:pPr>
              <w:pStyle w:val="Compact"/>
            </w:pPr>
            <w:r>
              <w:t>16/09/2025</w:t>
            </w:r>
          </w:p>
        </w:tc>
        <w:tc>
          <w:tcPr>
            <w:tcW w:w="1070" w:type="dxa"/>
          </w:tcPr>
          <w:p w14:paraId="2563029B" w14:textId="77777777" w:rsidR="00CF1185" w:rsidRDefault="00864B4F">
            <w:pPr>
              <w:pStyle w:val="Compact"/>
            </w:pPr>
            <w:r>
              <w:t>18/09/2025</w:t>
            </w:r>
          </w:p>
        </w:tc>
        <w:tc>
          <w:tcPr>
            <w:tcW w:w="856" w:type="dxa"/>
          </w:tcPr>
          <w:p w14:paraId="6267C109" w14:textId="77777777" w:rsidR="00CF1185" w:rsidRDefault="00864B4F">
            <w:pPr>
              <w:pStyle w:val="Compact"/>
            </w:pPr>
            <w:r>
              <w:t>Pending</w:t>
            </w:r>
          </w:p>
        </w:tc>
        <w:tc>
          <w:tcPr>
            <w:tcW w:w="749" w:type="dxa"/>
          </w:tcPr>
          <w:p w14:paraId="4165501C" w14:textId="77777777" w:rsidR="00CF1185" w:rsidRDefault="00864B4F">
            <w:pPr>
              <w:pStyle w:val="Compact"/>
            </w:pPr>
            <w:r>
              <w:t>Context + Level 1 diagrams</w:t>
            </w:r>
          </w:p>
        </w:tc>
      </w:tr>
      <w:tr w:rsidR="00CF1185" w14:paraId="0CF3B2C2" w14:textId="77777777">
        <w:tc>
          <w:tcPr>
            <w:tcW w:w="963" w:type="dxa"/>
          </w:tcPr>
          <w:p w14:paraId="4B691EDC" w14:textId="77777777" w:rsidR="00CF1185" w:rsidRDefault="00864B4F">
            <w:pPr>
              <w:pStyle w:val="Compact"/>
            </w:pPr>
            <w:r>
              <w:t>R2-08</w:t>
            </w:r>
          </w:p>
        </w:tc>
        <w:tc>
          <w:tcPr>
            <w:tcW w:w="1926" w:type="dxa"/>
          </w:tcPr>
          <w:p w14:paraId="1AD1AC26" w14:textId="77777777" w:rsidR="00CF1185" w:rsidRDefault="00864B4F">
            <w:pPr>
              <w:pStyle w:val="Compact"/>
            </w:pPr>
            <w:r>
              <w:t>Elaborate use case diagrams and descriptions (Admin/Staff/Resident)</w:t>
            </w:r>
          </w:p>
        </w:tc>
        <w:tc>
          <w:tcPr>
            <w:tcW w:w="1070" w:type="dxa"/>
          </w:tcPr>
          <w:p w14:paraId="78C5F98E" w14:textId="77777777" w:rsidR="00CF1185" w:rsidRDefault="00864B4F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5E03AEED" w14:textId="77777777" w:rsidR="00CF1185" w:rsidRDefault="00864B4F">
            <w:pPr>
              <w:pStyle w:val="Compact"/>
            </w:pPr>
            <w:r>
              <w:t>16/09/2025</w:t>
            </w:r>
          </w:p>
        </w:tc>
        <w:tc>
          <w:tcPr>
            <w:tcW w:w="1070" w:type="dxa"/>
          </w:tcPr>
          <w:p w14:paraId="4E5A9B21" w14:textId="77777777" w:rsidR="00CF1185" w:rsidRDefault="00864B4F">
            <w:pPr>
              <w:pStyle w:val="Compact"/>
            </w:pPr>
            <w:r>
              <w:t>18/09/2025</w:t>
            </w:r>
          </w:p>
        </w:tc>
        <w:tc>
          <w:tcPr>
            <w:tcW w:w="856" w:type="dxa"/>
          </w:tcPr>
          <w:p w14:paraId="04FE2373" w14:textId="77777777" w:rsidR="00CF1185" w:rsidRDefault="00864B4F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24A299D1" w14:textId="77777777" w:rsidR="00CF1185" w:rsidRDefault="00864B4F">
            <w:pPr>
              <w:pStyle w:val="Compact"/>
            </w:pPr>
            <w:r>
              <w:t>Detailed flows and postconditions</w:t>
            </w:r>
          </w:p>
        </w:tc>
      </w:tr>
      <w:tr w:rsidR="00CF1185" w14:paraId="43110962" w14:textId="77777777">
        <w:tc>
          <w:tcPr>
            <w:tcW w:w="963" w:type="dxa"/>
          </w:tcPr>
          <w:p w14:paraId="7C1D690E" w14:textId="77777777" w:rsidR="00CF1185" w:rsidRDefault="00864B4F">
            <w:pPr>
              <w:pStyle w:val="Compact"/>
            </w:pPr>
            <w:r>
              <w:t>R2-09</w:t>
            </w:r>
          </w:p>
        </w:tc>
        <w:tc>
          <w:tcPr>
            <w:tcW w:w="1926" w:type="dxa"/>
          </w:tcPr>
          <w:p w14:paraId="0F544137" w14:textId="77777777" w:rsidR="00CF1185" w:rsidRDefault="00864B4F">
            <w:pPr>
              <w:pStyle w:val="Compact"/>
            </w:pPr>
            <w:r>
              <w:t>Specify sequence flows for login, booking, billing, notifications, maintenance</w:t>
            </w:r>
          </w:p>
        </w:tc>
        <w:tc>
          <w:tcPr>
            <w:tcW w:w="1070" w:type="dxa"/>
          </w:tcPr>
          <w:p w14:paraId="2E5689AA" w14:textId="77777777" w:rsidR="00CF1185" w:rsidRDefault="00864B4F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48EBF874" w14:textId="77777777" w:rsidR="00CF1185" w:rsidRDefault="00864B4F">
            <w:pPr>
              <w:pStyle w:val="Compact"/>
            </w:pPr>
            <w:r>
              <w:t>17/09/2025</w:t>
            </w:r>
          </w:p>
        </w:tc>
        <w:tc>
          <w:tcPr>
            <w:tcW w:w="1070" w:type="dxa"/>
          </w:tcPr>
          <w:p w14:paraId="1FA74EBD" w14:textId="77777777" w:rsidR="00CF1185" w:rsidRDefault="00864B4F">
            <w:pPr>
              <w:pStyle w:val="Compact"/>
            </w:pPr>
            <w:r>
              <w:t>19/09/2025</w:t>
            </w:r>
          </w:p>
        </w:tc>
        <w:tc>
          <w:tcPr>
            <w:tcW w:w="856" w:type="dxa"/>
          </w:tcPr>
          <w:p w14:paraId="70845EE8" w14:textId="77777777" w:rsidR="00CF1185" w:rsidRDefault="00864B4F">
            <w:pPr>
              <w:pStyle w:val="Compact"/>
            </w:pPr>
            <w:r>
              <w:t>In Progress</w:t>
            </w:r>
          </w:p>
        </w:tc>
        <w:tc>
          <w:tcPr>
            <w:tcW w:w="749" w:type="dxa"/>
          </w:tcPr>
          <w:p w14:paraId="2139D79B" w14:textId="77777777" w:rsidR="00CF1185" w:rsidRDefault="00864B4F">
            <w:pPr>
              <w:pStyle w:val="Compact"/>
            </w:pPr>
            <w:r>
              <w:t>Convert text flows to UML sequences</w:t>
            </w:r>
          </w:p>
        </w:tc>
      </w:tr>
      <w:tr w:rsidR="00CF1185" w14:paraId="71FA2B7D" w14:textId="77777777">
        <w:tc>
          <w:tcPr>
            <w:tcW w:w="963" w:type="dxa"/>
          </w:tcPr>
          <w:p w14:paraId="7FA1D7A7" w14:textId="77777777" w:rsidR="00CF1185" w:rsidRDefault="00864B4F">
            <w:pPr>
              <w:pStyle w:val="Compact"/>
            </w:pPr>
            <w:r>
              <w:t>R2-10</w:t>
            </w:r>
          </w:p>
        </w:tc>
        <w:tc>
          <w:tcPr>
            <w:tcW w:w="1926" w:type="dxa"/>
          </w:tcPr>
          <w:p w14:paraId="7EDB26D0" w14:textId="77777777" w:rsidR="00CF1185" w:rsidRDefault="00864B4F">
            <w:pPr>
              <w:pStyle w:val="Compact"/>
            </w:pPr>
            <w:r>
              <w:t>Define non-functional design decisions (scalability, security, caching, backups)</w:t>
            </w:r>
          </w:p>
        </w:tc>
        <w:tc>
          <w:tcPr>
            <w:tcW w:w="1070" w:type="dxa"/>
          </w:tcPr>
          <w:p w14:paraId="386CF139" w14:textId="77777777" w:rsidR="00CF1185" w:rsidRDefault="00864B4F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466EF4B1" w14:textId="77777777" w:rsidR="00CF1185" w:rsidRDefault="00864B4F">
            <w:pPr>
              <w:pStyle w:val="Compact"/>
            </w:pPr>
            <w:r>
              <w:t>17/09/2025</w:t>
            </w:r>
          </w:p>
        </w:tc>
        <w:tc>
          <w:tcPr>
            <w:tcW w:w="1070" w:type="dxa"/>
          </w:tcPr>
          <w:p w14:paraId="29AE141A" w14:textId="77777777" w:rsidR="00CF1185" w:rsidRDefault="00864B4F">
            <w:pPr>
              <w:pStyle w:val="Compact"/>
            </w:pPr>
            <w:r>
              <w:t>19/09/2025</w:t>
            </w:r>
          </w:p>
        </w:tc>
        <w:tc>
          <w:tcPr>
            <w:tcW w:w="856" w:type="dxa"/>
          </w:tcPr>
          <w:p w14:paraId="1645EF35" w14:textId="77777777" w:rsidR="00CF1185" w:rsidRDefault="00864B4F">
            <w:pPr>
              <w:pStyle w:val="Compact"/>
            </w:pPr>
            <w:r>
              <w:t>Completed</w:t>
            </w:r>
          </w:p>
        </w:tc>
        <w:tc>
          <w:tcPr>
            <w:tcW w:w="749" w:type="dxa"/>
          </w:tcPr>
          <w:p w14:paraId="13F67BDB" w14:textId="77777777" w:rsidR="00CF1185" w:rsidRDefault="00864B4F">
            <w:pPr>
              <w:pStyle w:val="Compact"/>
            </w:pPr>
            <w:r>
              <w:t>HikariCP, TLS, JWT, RBAC, Flyway, Redis</w:t>
            </w:r>
          </w:p>
        </w:tc>
      </w:tr>
      <w:tr w:rsidR="00CF1185" w14:paraId="1A516FDF" w14:textId="77777777">
        <w:tc>
          <w:tcPr>
            <w:tcW w:w="963" w:type="dxa"/>
          </w:tcPr>
          <w:p w14:paraId="25635DB0" w14:textId="77777777" w:rsidR="00CF1185" w:rsidRDefault="00864B4F">
            <w:pPr>
              <w:pStyle w:val="Compact"/>
            </w:pPr>
            <w:r>
              <w:t>R2-11</w:t>
            </w:r>
          </w:p>
        </w:tc>
        <w:tc>
          <w:tcPr>
            <w:tcW w:w="1926" w:type="dxa"/>
          </w:tcPr>
          <w:p w14:paraId="700DE567" w14:textId="77777777" w:rsidR="00CF1185" w:rsidRDefault="00864B4F">
            <w:pPr>
              <w:pStyle w:val="Compact"/>
            </w:pPr>
            <w:r>
              <w:t>Prepare architecture diagrams (C4/Component/Deployment)</w:t>
            </w:r>
          </w:p>
        </w:tc>
        <w:tc>
          <w:tcPr>
            <w:tcW w:w="1070" w:type="dxa"/>
          </w:tcPr>
          <w:p w14:paraId="602690A9" w14:textId="77777777" w:rsidR="00CF1185" w:rsidRDefault="00864B4F">
            <w:pPr>
              <w:pStyle w:val="Compact"/>
            </w:pPr>
            <w:r>
              <w:t>Hu</w:t>
            </w:r>
            <w:r>
              <w:t>ỳ</w:t>
            </w:r>
            <w:r>
              <w:t>nh T</w:t>
            </w:r>
            <w:r>
              <w:t>ấ</w:t>
            </w:r>
            <w:r>
              <w:t>n L</w:t>
            </w:r>
            <w:r>
              <w:t>ự</w:t>
            </w:r>
            <w:r>
              <w:t>c</w:t>
            </w:r>
          </w:p>
        </w:tc>
        <w:tc>
          <w:tcPr>
            <w:tcW w:w="1284" w:type="dxa"/>
          </w:tcPr>
          <w:p w14:paraId="42888121" w14:textId="77777777" w:rsidR="00CF1185" w:rsidRDefault="00864B4F">
            <w:pPr>
              <w:pStyle w:val="Compact"/>
            </w:pPr>
            <w:r>
              <w:t>18/09/2025</w:t>
            </w:r>
          </w:p>
        </w:tc>
        <w:tc>
          <w:tcPr>
            <w:tcW w:w="1070" w:type="dxa"/>
          </w:tcPr>
          <w:p w14:paraId="09CEB1BF" w14:textId="77777777" w:rsidR="00CF1185" w:rsidRDefault="00864B4F">
            <w:pPr>
              <w:pStyle w:val="Compact"/>
            </w:pPr>
            <w:r>
              <w:t>20/09/2025</w:t>
            </w:r>
          </w:p>
        </w:tc>
        <w:tc>
          <w:tcPr>
            <w:tcW w:w="856" w:type="dxa"/>
          </w:tcPr>
          <w:p w14:paraId="5985AF4C" w14:textId="77777777" w:rsidR="00CF1185" w:rsidRDefault="00864B4F">
            <w:pPr>
              <w:pStyle w:val="Compact"/>
            </w:pPr>
            <w:r>
              <w:t>Pending</w:t>
            </w:r>
          </w:p>
        </w:tc>
        <w:tc>
          <w:tcPr>
            <w:tcW w:w="749" w:type="dxa"/>
          </w:tcPr>
          <w:p w14:paraId="78A2D850" w14:textId="77777777" w:rsidR="00CF1185" w:rsidRDefault="00864B4F">
            <w:pPr>
              <w:pStyle w:val="Compact"/>
            </w:pPr>
            <w:r>
              <w:t>Use PlantUML/Mermaid</w:t>
            </w:r>
          </w:p>
        </w:tc>
      </w:tr>
      <w:tr w:rsidR="00CF1185" w14:paraId="2E6AC70A" w14:textId="77777777">
        <w:tc>
          <w:tcPr>
            <w:tcW w:w="963" w:type="dxa"/>
          </w:tcPr>
          <w:p w14:paraId="413D8CC3" w14:textId="77777777" w:rsidR="00CF1185" w:rsidRDefault="00864B4F">
            <w:pPr>
              <w:pStyle w:val="Compact"/>
            </w:pPr>
            <w:r>
              <w:t>R2-12</w:t>
            </w:r>
          </w:p>
        </w:tc>
        <w:tc>
          <w:tcPr>
            <w:tcW w:w="1926" w:type="dxa"/>
          </w:tcPr>
          <w:p w14:paraId="714DEB01" w14:textId="77777777" w:rsidR="00CF1185" w:rsidRDefault="00864B4F">
            <w:pPr>
              <w:pStyle w:val="Compact"/>
            </w:pPr>
            <w:r>
              <w:t>Consolidate Review 2 package and submit</w:t>
            </w:r>
          </w:p>
        </w:tc>
        <w:tc>
          <w:tcPr>
            <w:tcW w:w="1070" w:type="dxa"/>
          </w:tcPr>
          <w:p w14:paraId="553D8138" w14:textId="77777777" w:rsidR="00CF1185" w:rsidRDefault="00864B4F">
            <w:pPr>
              <w:pStyle w:val="Compact"/>
            </w:pPr>
            <w:r>
              <w:t>Đ</w:t>
            </w:r>
            <w:r>
              <w:t>ặ</w:t>
            </w:r>
            <w:r>
              <w:t>ng Trí Th</w:t>
            </w:r>
            <w:r>
              <w:t>ứ</w:t>
            </w:r>
            <w:r>
              <w:t>c</w:t>
            </w:r>
          </w:p>
        </w:tc>
        <w:tc>
          <w:tcPr>
            <w:tcW w:w="1284" w:type="dxa"/>
          </w:tcPr>
          <w:p w14:paraId="339324ED" w14:textId="77777777" w:rsidR="00CF1185" w:rsidRDefault="00864B4F">
            <w:pPr>
              <w:pStyle w:val="Compact"/>
            </w:pPr>
            <w:r>
              <w:t>20/09/2025</w:t>
            </w:r>
          </w:p>
        </w:tc>
        <w:tc>
          <w:tcPr>
            <w:tcW w:w="1070" w:type="dxa"/>
          </w:tcPr>
          <w:p w14:paraId="2EFC5AEF" w14:textId="77777777" w:rsidR="00CF1185" w:rsidRDefault="00864B4F">
            <w:pPr>
              <w:pStyle w:val="Compact"/>
            </w:pPr>
            <w:r>
              <w:t>21/09/2025</w:t>
            </w:r>
          </w:p>
        </w:tc>
        <w:tc>
          <w:tcPr>
            <w:tcW w:w="856" w:type="dxa"/>
          </w:tcPr>
          <w:p w14:paraId="22395D91" w14:textId="77777777" w:rsidR="00CF1185" w:rsidRDefault="00864B4F">
            <w:pPr>
              <w:pStyle w:val="Compact"/>
            </w:pPr>
            <w:r>
              <w:t>Pending</w:t>
            </w:r>
          </w:p>
        </w:tc>
        <w:tc>
          <w:tcPr>
            <w:tcW w:w="749" w:type="dxa"/>
          </w:tcPr>
          <w:p w14:paraId="0DC735E2" w14:textId="77777777" w:rsidR="00CF1185" w:rsidRDefault="00864B4F">
            <w:pPr>
              <w:pStyle w:val="Compact"/>
            </w:pPr>
            <w:r>
              <w:t>Final MD/PDF with diagrams</w:t>
            </w:r>
          </w:p>
        </w:tc>
      </w:tr>
    </w:tbl>
    <w:p w14:paraId="51629D5A" w14:textId="77777777" w:rsidR="00CF1185" w:rsidRDefault="00864B4F">
      <w:pPr>
        <w:pStyle w:val="Heading3"/>
      </w:pPr>
      <w:bookmarkStart w:id="19" w:name="notes"/>
      <w:bookmarkStart w:id="20" w:name="_Toc207970161"/>
      <w:bookmarkEnd w:id="17"/>
      <w:r>
        <w:lastRenderedPageBreak/>
        <w:t>Notes</w:t>
      </w:r>
      <w:bookmarkEnd w:id="20"/>
    </w:p>
    <w:p w14:paraId="4F3B73EA" w14:textId="77777777" w:rsidR="00CF1185" w:rsidRDefault="00864B4F">
      <w:pPr>
        <w:pStyle w:val="Compact"/>
        <w:numPr>
          <w:ilvl w:val="0"/>
          <w:numId w:val="3"/>
        </w:numPr>
      </w:pPr>
      <w:r>
        <w:t>Textual architecture and design items are completed per REVIEW 2 content.</w:t>
      </w:r>
    </w:p>
    <w:p w14:paraId="36DAB944" w14:textId="77777777" w:rsidR="00CF1185" w:rsidRDefault="00864B4F">
      <w:pPr>
        <w:pStyle w:val="Compact"/>
        <w:numPr>
          <w:ilvl w:val="0"/>
          <w:numId w:val="3"/>
        </w:numPr>
      </w:pPr>
      <w:r>
        <w:t>Diagram-oriented tasks (R2-04, R2-07, R2-11) are pending to be drawn/exported.</w:t>
      </w:r>
    </w:p>
    <w:p w14:paraId="000236B4" w14:textId="56333D09" w:rsidR="00864B4F" w:rsidRDefault="00864B4F">
      <w:pPr>
        <w:pStyle w:val="Compact"/>
        <w:numPr>
          <w:ilvl w:val="0"/>
          <w:numId w:val="3"/>
        </w:numPr>
      </w:pPr>
      <w:r>
        <w:t>Sequence conversion (R2-09) is in progress based on provided flows.</w:t>
      </w:r>
    </w:p>
    <w:p w14:paraId="06B970CB" w14:textId="77777777" w:rsidR="00864B4F" w:rsidRDefault="00864B4F">
      <w:r>
        <w:br w:type="page"/>
      </w:r>
    </w:p>
    <w:p w14:paraId="06647042" w14:textId="1177CE8F" w:rsidR="00864B4F" w:rsidRDefault="00864B4F">
      <w:r>
        <w:br w:type="page"/>
      </w:r>
    </w:p>
    <w:p w14:paraId="3C3BF21B" w14:textId="77777777" w:rsidR="00CF1185" w:rsidRDefault="00CF1185">
      <w:pPr>
        <w:pStyle w:val="Compact"/>
        <w:numPr>
          <w:ilvl w:val="0"/>
          <w:numId w:val="3"/>
        </w:numPr>
      </w:pPr>
    </w:p>
    <w:bookmarkEnd w:id="19"/>
    <w:bookmarkEnd w:id="13"/>
    <w:bookmarkEnd w:id="0"/>
    <w:sectPr w:rsidR="00CF1185" w:rsidSect="00864B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DEA6D6" w14:textId="77777777" w:rsidR="00864B4F" w:rsidRDefault="00864B4F" w:rsidP="00864B4F">
      <w:pPr>
        <w:spacing w:after="0"/>
      </w:pPr>
      <w:r>
        <w:separator/>
      </w:r>
    </w:p>
  </w:endnote>
  <w:endnote w:type="continuationSeparator" w:id="0">
    <w:p w14:paraId="3A6C7DF2" w14:textId="77777777" w:rsidR="00864B4F" w:rsidRDefault="00864B4F" w:rsidP="00864B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D905A" w14:textId="77777777" w:rsidR="00864B4F" w:rsidRDefault="00864B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4CE7C1" w14:textId="0E3F90EB" w:rsidR="00864B4F" w:rsidRDefault="00864B4F" w:rsidP="00864B4F">
    <w:pPr>
      <w:pStyle w:val="Footer"/>
      <w:tabs>
        <w:tab w:val="clear" w:pos="4680"/>
        <w:tab w:val="clear" w:pos="9360"/>
      </w:tabs>
      <w:jc w:val="right"/>
    </w:pPr>
    <w:r>
      <w:t xml:space="preserve">Page  of </w:t>
    </w:r>
    <w:r>
      <w:fldChar w:fldCharType="begin"/>
    </w:r>
    <w:r>
      <w:instrText xml:space="preserve">  \* MERGEFORMAT </w:instrText>
    </w:r>
    <w:r>
      <w:fldChar w:fldCharType="end"/>
    </w:r>
    <w:r>
      <w:fldChar w:fldCharType="begin"/>
    </w:r>
    <w:r>
      <w:instrText xml:space="preserve">  \* MERGEFORMAT 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497991" w14:textId="77777777" w:rsidR="00864B4F" w:rsidRDefault="00864B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FB5AD" w14:textId="77777777" w:rsidR="00864B4F" w:rsidRDefault="00864B4F" w:rsidP="00864B4F">
      <w:pPr>
        <w:spacing w:after="0"/>
      </w:pPr>
      <w:r>
        <w:separator/>
      </w:r>
    </w:p>
  </w:footnote>
  <w:footnote w:type="continuationSeparator" w:id="0">
    <w:p w14:paraId="4F868843" w14:textId="77777777" w:rsidR="00864B4F" w:rsidRDefault="00864B4F" w:rsidP="00864B4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004037" w14:textId="77777777" w:rsidR="00864B4F" w:rsidRDefault="00864B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382568" w14:textId="77777777" w:rsidR="00864B4F" w:rsidRDefault="00864B4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62461B" w14:textId="77777777" w:rsidR="00864B4F" w:rsidRDefault="00864B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020AE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38F9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29A3A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52552355">
    <w:abstractNumId w:val="0"/>
  </w:num>
  <w:num w:numId="2" w16cid:durableId="122118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80029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1185"/>
    <w:rsid w:val="004A4EEB"/>
    <w:rsid w:val="00864B4F"/>
    <w:rsid w:val="00CF11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B9EB6"/>
  <w15:docId w15:val="{3DE4EE62-2F39-4F96-9FCF-2C1ECA01E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64B4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64B4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64B4F"/>
    <w:pPr>
      <w:spacing w:after="100"/>
      <w:ind w:left="480"/>
    </w:pPr>
  </w:style>
  <w:style w:type="paragraph" w:styleId="Header">
    <w:name w:val="header"/>
    <w:basedOn w:val="Normal"/>
    <w:link w:val="HeaderChar"/>
    <w:rsid w:val="00864B4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64B4F"/>
  </w:style>
  <w:style w:type="paragraph" w:styleId="Footer">
    <w:name w:val="footer"/>
    <w:basedOn w:val="Normal"/>
    <w:link w:val="FooterChar"/>
    <w:rsid w:val="00864B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64B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445</Words>
  <Characters>2542</Characters>
  <Application>Microsoft Office Word</Application>
  <DocSecurity>0</DocSecurity>
  <Lines>21</Lines>
  <Paragraphs>5</Paragraphs>
  <ScaleCrop>false</ScaleCrop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n Luc Huynh</cp:lastModifiedBy>
  <cp:revision>2</cp:revision>
  <dcterms:created xsi:type="dcterms:W3CDTF">2025-09-05T06:08:00Z</dcterms:created>
  <dcterms:modified xsi:type="dcterms:W3CDTF">2025-09-05T06:08:00Z</dcterms:modified>
</cp:coreProperties>
</file>